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གཙུག་ཏོར་དྲི་མ་མེད་པའི་གཟུངས་ཀྱི་ཆོ་ག ༄། །​གཙུག་ཏོར་དྲི་མེད་ཀྱི་གཟུངས་ཆོག་བཞུགས། །​༄༅། །​འཕགས་པ་འཇམ་དཔལ་ལ་ཕྱག་འཚལ་ལོ། །​གཙུག་ཏོར་དྲི་མ་མེད་པའི་གཟུངས་ཀྱི་ཆོ་ག །​དང་པོར་བའི་ལྕི་བ་ས་ལ་མ་ལྷུང་བས་དཀྱིལ་འཁོར་གྲུ་བཞི་པ་བྱས་ལ། དེ་ལ་ཙནྡན་དང་གུར་ཀུམ་ལ་སོགས་པས་གཏོར་ལ། མེ་ཏོག་སིལ་མའང་གཏོར་རོ། །​དེའི་སྟེང་དུ་གཙུག་ཏོར་དྲི་མ་མེད་པའི་ཡང་སྙིང་གུར་ཀུམ་མམ། གི་ཝཾ་གིས་མེ་ཏོག་དཀར་པོ་འབྱུང་བའི་མྱུ་གུས་གྲོ་ག་ལ་བྲིས། དེ་ལ་དཀྱིལ་འཁོར་དུ་བཅུག་པའི་སཱཙྪ་ལྔའམ། བདུན་ནམ་དགུ་ཙམ་བྱས་ལ། མཎྜལ་གྱི་མེ་ཏོག་ཕུང་པོའི་སྟེང་དུ་གཞག །​དེ་ནས་མཆོད་རྟེན་རེ་རེ་ལ་ལྷ་བཤོས་ལ་སོགས་པ་མཆོད་པ་རྣམ་པ་ལྔ་རེ་རེ་བཤམས་ལ། མཎྜལ་གྱི་སྟེང་དུ་བསྐོར་བ་ལྟར་གཞག །​ཡང་མཎྜལ་གྱི་སྟེང་དུ་གསེར་དངུལ་ལ་སོགས་པ་རིན་པོ་ཆེའི་བུམ་པ་བཞི་ཙམ་དང་། སྐྱོགས་ལ་སོགས་པའི་སྣོད་བཞི་ཙམ་ཨ་ཀ་རུ་དང་ཏུ་རུ་སྐ་ལ་སོགས་པ་དྲི་བཟང་པོས་བཀང་ལ། ཕྱོགས་མཚམས་རྣམས་སུ་གཞག་གོ། །​དེ་ནས་མཆོད་པ་བཤམས་པ་རྣམས་སྐུ་གཟུགས་དང་སཱཙྪ་ལ་སོགས་པ་དཀོན་མཆོག་ལ་འབུལ་ཞིང་། བསོད་ནམས་ཀྱི་ཡན་ལག་རྣམས་ཚང་བར་བྱ། དེ་ནས་མཆོད་གཡོག་གཅིག་བདག་གིས་བཟླས་བརྗོད་མ་ཟིན་གྱི་བར་དུ་ཨ་ཀ་རུ་ལ་སོགས་པའི་སྤོས་དྲི་ཞིམ་པོ་བསྲེག་དུ་གཞུག །​བཟླས་པའི་དུས་སུ་གཏམ་གཞན་དང་མ་འདྲེས་པར་བྱ། བཟླས་པ་ཟིན་པ་དང་ཡང་སྙིང་པོ་འབའ་ཞིག་བཟླས་ཤིང་བསྐོར་བ་བརྒྱ་རྩ་བརྒྱད་བྱ། དེ་ལྟར་ཟིན་པ་དང་། རིན་པོ་ཆེའི་སྣོད་རྣམས་ཀྱི་ཆུ་ཀུན་ལས་ཅུང་ཟད་བསྡུས་ལ། ནད་པ་ལ་ཅུང་ཟད་བླུད་ཅིང་ཁྲུས་བྱ། དེ་ལྟར་བྱས་ན་གློ་བུར་བ་ལ་སོགས་པའི་ནད་ཚབས་ཆེ་བ་ལས་ཀྱང་ཐར་བར་འགྱུར་རོ། །​ཚེ་ཟད་པ་ལས་རིང་དུ་འཚོ་བར་འགྱུར་རོ། །​ལས་ཀྱི་སྒྲིབ་པ་ཆེན་པོ་རྣམས་ཀྱང་བྱང་བར་འགྱུར་ཏེ། དེ་དག་ལ་སོགས་པ་ཕན་ཡོན་དཔག་ཏུ་མེད་པ་ནི་དེ་ཉིད་ཀྱི་ཆོ་ག་རྒྱ་ཆེན་པོ་ལས་ཤེས་པར་བྱའོ། །​ཆོ་ག་གང་བྱེད་ཀྱང་འབྱུང་པོ་ཐམས་ཅད་པའི་གཏོར་མ་གསུམ་མམ་བཞི་གཏུང་བར་བྱའོ། །​སློབ་དཔོན་དཔལ་མར་མེ་མཛད་ཡེ་ཤེས་ཀྱིས་མཛད་པའི་གཙུག་ཏོར་དྲི་མ་མེད་པའི་གཟུངས་ཀྱི་ཆོ་ག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13:31Z</dcterms:created>
  <dcterms:modified xsi:type="dcterms:W3CDTF">2023-09-07T19:1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